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6C62D4" w14:textId="77777777" w:rsidR="0019746B" w:rsidRDefault="000A31E9">
      <w:pPr>
        <w:rPr>
          <w:rFonts w:hint="eastAsia"/>
        </w:rPr>
      </w:pPr>
      <w:r>
        <w:rPr>
          <w:rFonts w:hint="eastAsia"/>
        </w:rPr>
        <w:t>基于</w:t>
      </w:r>
      <w:proofErr w:type="spellStart"/>
      <w:r>
        <w:rPr>
          <w:rFonts w:hint="eastAsia"/>
        </w:rPr>
        <w:t>a</w:t>
      </w:r>
      <w:r>
        <w:t>rcgis</w:t>
      </w:r>
      <w:proofErr w:type="spellEnd"/>
      <w:r>
        <w:rPr>
          <w:rFonts w:hint="eastAsia"/>
        </w:rPr>
        <w:t>，画个2行3列的坟墓数量地图。</w:t>
      </w:r>
    </w:p>
    <w:p w14:paraId="737DBF83" w14:textId="51D8750B" w:rsidR="005B254E" w:rsidRDefault="000A31E9">
      <w:pPr>
        <w:rPr>
          <w:rFonts w:hint="eastAsia"/>
        </w:rPr>
      </w:pPr>
      <w:r>
        <w:rPr>
          <w:rFonts w:hint="eastAsia"/>
        </w:rPr>
        <w:t>字段为</w:t>
      </w:r>
      <w:proofErr w:type="spellStart"/>
      <w:r w:rsidR="0019746B" w:rsidRPr="0019746B">
        <w:t>Join_Count</w:t>
      </w:r>
      <w:proofErr w:type="spellEnd"/>
      <w:r>
        <w:rPr>
          <w:rFonts w:hint="eastAsia"/>
        </w:rPr>
        <w:t>，第一行画市级的，第2行画县级的，3个</w:t>
      </w:r>
      <w:proofErr w:type="gramStart"/>
      <w:r>
        <w:rPr>
          <w:rFonts w:hint="eastAsia"/>
        </w:rPr>
        <w:t>省每个</w:t>
      </w:r>
      <w:proofErr w:type="gramEnd"/>
      <w:r>
        <w:rPr>
          <w:rFonts w:hint="eastAsia"/>
        </w:rPr>
        <w:t>省一个</w:t>
      </w:r>
    </w:p>
    <w:sectPr w:rsidR="005B25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8F4228" w14:textId="77777777" w:rsidR="00CD310E" w:rsidRDefault="00CD310E" w:rsidP="005F62BD">
      <w:pPr>
        <w:rPr>
          <w:rFonts w:hint="eastAsia"/>
        </w:rPr>
      </w:pPr>
      <w:r>
        <w:separator/>
      </w:r>
    </w:p>
  </w:endnote>
  <w:endnote w:type="continuationSeparator" w:id="0">
    <w:p w14:paraId="12132561" w14:textId="77777777" w:rsidR="00CD310E" w:rsidRDefault="00CD310E" w:rsidP="005F62B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59A80F" w14:textId="77777777" w:rsidR="00CD310E" w:rsidRDefault="00CD310E" w:rsidP="005F62BD">
      <w:pPr>
        <w:rPr>
          <w:rFonts w:hint="eastAsia"/>
        </w:rPr>
      </w:pPr>
      <w:r>
        <w:separator/>
      </w:r>
    </w:p>
  </w:footnote>
  <w:footnote w:type="continuationSeparator" w:id="0">
    <w:p w14:paraId="634A5882" w14:textId="77777777" w:rsidR="00CD310E" w:rsidRDefault="00CD310E" w:rsidP="005F62BD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tTCzMLM0MjGyNDJT0lEKTi0uzszPAykwrAUAdQtt8ywAAAA="/>
  </w:docVars>
  <w:rsids>
    <w:rsidRoot w:val="002C1811"/>
    <w:rsid w:val="000A31E9"/>
    <w:rsid w:val="0019746B"/>
    <w:rsid w:val="002C1811"/>
    <w:rsid w:val="005B254E"/>
    <w:rsid w:val="005F62BD"/>
    <w:rsid w:val="0099753D"/>
    <w:rsid w:val="009F4E47"/>
    <w:rsid w:val="00CD3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6E8B07"/>
  <w15:chartTrackingRefBased/>
  <w15:docId w15:val="{982410A6-DEC9-4C32-ADC9-739D1CC79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F62B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F62B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F62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F62B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</Words>
  <Characters>36</Characters>
  <Application>Microsoft Office Word</Application>
  <DocSecurity>0</DocSecurity>
  <Lines>1</Lines>
  <Paragraphs>2</Paragraphs>
  <ScaleCrop>false</ScaleCrop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xihao zhang</cp:lastModifiedBy>
  <cp:revision>6</cp:revision>
  <dcterms:created xsi:type="dcterms:W3CDTF">2025-04-01T03:54:00Z</dcterms:created>
  <dcterms:modified xsi:type="dcterms:W3CDTF">2025-04-24T08:58:00Z</dcterms:modified>
</cp:coreProperties>
</file>